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  <w:r w:rsidRPr="001578B3"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42709C9" wp14:editId="08AF1B78">
                <wp:simplePos x="0" y="0"/>
                <wp:positionH relativeFrom="column">
                  <wp:posOffset>2721610</wp:posOffset>
                </wp:positionH>
                <wp:positionV relativeFrom="paragraph">
                  <wp:posOffset>-323215</wp:posOffset>
                </wp:positionV>
                <wp:extent cx="1870075" cy="1845310"/>
                <wp:effectExtent l="0" t="0" r="0" b="254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214.3pt;margin-top:-25.45pt;width:147.25pt;height:145.3pt;z-index:25166899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govAAAAA2gAAAA8AAABkcnMvZG93bnJldi54bWxEj1trAjEUhN8L/odwBN9qVgUpq1G8YNtX&#10;L+jrITluVjcnyyZ1t/++EYQ+DjPzDTNfdq4SD2pC6VnBaJiBINbelFwoOB137x8gQkQ2WHkmBb8U&#10;YLnovc0xN77lPT0OsRAJwiFHBTbGOpcyaEsOw9DXxMm7+sZhTLIppGmwTXBXyXGWTaXDktOCxZo2&#10;lvT98OMUTD5Zb73N9CWed9bdzl/XdctKDfrdagYiUhf/w6/2t1EwhueVdAPk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RGCi8AAAADaAAAADwAAAAAAAAAAAAAAAACfAgAA&#10;ZHJzL2Rvd25yZXYueG1sUEsFBgAAAAAEAAQA9wAAAIwDAAAAAA==&#10;">
                  <v:imagedata r:id="rId10" o:title="" croptop="3526f" cropbottom="22913f" cropleft="12508f" cropright="12340f" chromakey="white"/>
                  <v:path arrowok="t"/>
                </v:shape>
                <v:shape id="Picture 3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UJ3bCAAAA2gAAAA8AAABkcnMvZG93bnJldi54bWxEj0+LwjAUxO+C3yE8YS+iiQq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VCd2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DE14E4" w:rsidRPr="001578B3" w:rsidRDefault="00DE14E4" w:rsidP="00DE14E4">
      <w:pPr>
        <w:pStyle w:val="Heading1"/>
        <w:jc w:val="center"/>
        <w:rPr>
          <w:b w:val="0"/>
          <w:bCs w:val="0"/>
        </w:rPr>
      </w:pPr>
    </w:p>
    <w:p w:rsidR="00646C15" w:rsidRDefault="00646C15" w:rsidP="00DE14E4">
      <w:pPr>
        <w:pStyle w:val="Heading1"/>
        <w:jc w:val="center"/>
        <w:rPr>
          <w:sz w:val="40"/>
        </w:rPr>
      </w:pP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COMPETENCY-BASED EDUCATION (CBE)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SCHOOL-BASED ASSESSMENT</w:t>
      </w:r>
      <w:r w:rsidR="00646C15">
        <w:rPr>
          <w:sz w:val="40"/>
        </w:rPr>
        <w:t xml:space="preserve"> </w:t>
      </w:r>
      <w:r w:rsidR="00646C15" w:rsidRPr="00646C15">
        <w:rPr>
          <w:rFonts w:ascii="Bell MT" w:hAnsi="Bell MT"/>
          <w:sz w:val="40"/>
        </w:rPr>
        <w:t>CKEAB 002</w:t>
      </w:r>
    </w:p>
    <w:p w:rsidR="00DE14E4" w:rsidRPr="00DE14E4" w:rsidRDefault="00DE14E4" w:rsidP="00DE14E4">
      <w:pPr>
        <w:pStyle w:val="Heading1"/>
        <w:jc w:val="center"/>
        <w:rPr>
          <w:sz w:val="40"/>
        </w:rPr>
      </w:pPr>
      <w:r w:rsidRPr="00DE14E4">
        <w:rPr>
          <w:sz w:val="40"/>
        </w:rPr>
        <w:t>GRADE 3 – MIDTERM ASSESSMENT (TERM 1, 2026)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Learner’s Name: ___________________________School Name: ______________________________</w:t>
      </w:r>
      <w:r w:rsidRPr="001578B3">
        <w:br/>
      </w:r>
    </w:p>
    <w:p w:rsidR="00DE14E4" w:rsidRPr="001578B3" w:rsidRDefault="00DE14E4" w:rsidP="00DE14E4">
      <w:pPr>
        <w:pStyle w:val="FirstParagraph"/>
      </w:pPr>
      <w:r w:rsidRPr="001578B3">
        <w:rPr>
          <w:b/>
          <w:bCs/>
        </w:rPr>
        <w:t xml:space="preserve">           Assessment Number: ___________________________    Date: _______________________________</w:t>
      </w:r>
    </w:p>
    <w:p w:rsidR="00DE14E4" w:rsidRPr="00DE14E4" w:rsidRDefault="00977418" w:rsidP="00DE14E4">
      <w:pPr>
        <w:pStyle w:val="Heading1"/>
        <w:jc w:val="center"/>
        <w:rPr>
          <w:sz w:val="36"/>
        </w:rPr>
      </w:pPr>
      <w:r>
        <w:rPr>
          <w:sz w:val="36"/>
        </w:rPr>
        <w:t>IRE</w:t>
      </w:r>
      <w:r w:rsidR="00DE14E4" w:rsidRPr="00DE14E4">
        <w:rPr>
          <w:sz w:val="36"/>
        </w:rPr>
        <w:t xml:space="preserve"> ACTIVITIES ASSESSMENT</w:t>
      </w:r>
    </w:p>
    <w:p w:rsidR="00DE14E4" w:rsidRPr="001578B3" w:rsidRDefault="00DE14E4" w:rsidP="00DE14E4">
      <w:pPr>
        <w:pStyle w:val="FirstParagraph"/>
        <w:jc w:val="center"/>
        <w:rPr>
          <w:b/>
          <w:bCs/>
        </w:rPr>
      </w:pPr>
      <w:r w:rsidRPr="001578B3">
        <w:rPr>
          <w:b/>
          <w:bCs/>
        </w:rPr>
        <w:t>TOTAL MARKS: 50</w:t>
      </w:r>
    </w:p>
    <w:p w:rsidR="00DE14E4" w:rsidRPr="001578B3" w:rsidRDefault="00256043" w:rsidP="00DE14E4">
      <w:pPr>
        <w:pStyle w:val="BodyText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D5F74A" wp14:editId="7B7C861B">
                <wp:simplePos x="0" y="0"/>
                <wp:positionH relativeFrom="column">
                  <wp:posOffset>1804670</wp:posOffset>
                </wp:positionH>
                <wp:positionV relativeFrom="paragraph">
                  <wp:posOffset>217805</wp:posOffset>
                </wp:positionV>
                <wp:extent cx="10794365" cy="614045"/>
                <wp:effectExtent l="3810" t="0" r="1079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10794365" cy="614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56043" w:rsidRPr="00714719" w:rsidRDefault="00256043" w:rsidP="00256043">
                            <w:pPr>
                              <w:pStyle w:val="Heading1"/>
                              <w:jc w:val="center"/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IRE ACTIVITY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42.1pt;margin-top:17.15pt;width:849.95pt;height:48.35pt;rotation:9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" filled="f" stroked="f">
                <v:fill o:detectmouseclick="t"/>
                <v:textbox>
                  <w:txbxContent>
                    <w:p w:rsidR="00256043" w:rsidRPr="00714719" w:rsidRDefault="00256043" w:rsidP="00256043">
                      <w:pPr>
                        <w:pStyle w:val="Heading1"/>
                        <w:jc w:val="center"/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sz w:val="5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IRE ACTIVITY ASSESSMENT</w:t>
                      </w:r>
                    </w:p>
                  </w:txbxContent>
                </v:textbox>
              </v:shape>
            </w:pict>
          </mc:Fallback>
        </mc:AlternateContent>
      </w:r>
      <w:r w:rsidR="00DE14E4" w:rsidRPr="001578B3">
        <w:rPr>
          <w:b/>
        </w:rPr>
        <w:t>SCORE GRID: FOR FACILITATORS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9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529"/>
        <w:gridCol w:w="529"/>
        <w:gridCol w:w="228"/>
        <w:gridCol w:w="228"/>
        <w:gridCol w:w="456"/>
        <w:gridCol w:w="1057"/>
      </w:tblGrid>
      <w:tr w:rsidR="009D6B94" w:rsidRPr="009D6B94" w:rsidTr="009D6B94">
        <w:trPr>
          <w:gridAfter w:val="3"/>
        </w:trPr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0</w:t>
            </w: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TOTAL</w:t>
            </w:r>
          </w:p>
        </w:tc>
      </w:tr>
      <w:tr w:rsidR="009D6B94" w:rsidRPr="009D6B94" w:rsidTr="009D6B94">
        <w:trPr>
          <w:gridAfter w:val="3"/>
        </w:trPr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Score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50</w:t>
            </w:r>
          </w:p>
        </w:tc>
      </w:tr>
      <w:tr w:rsidR="009D6B94" w:rsidRPr="009D6B94" w:rsidTr="009D6B94">
        <w:trPr>
          <w:gridAfter w:val="3"/>
        </w:trPr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Learner Score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9D6B94" w:rsidRPr="009D6B94" w:rsidTr="009D6B94">
        <w:trPr>
          <w:gridAfter w:val="3"/>
        </w:trPr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Performance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9D6B94" w:rsidRPr="009D6B94" w:rsidTr="009D6B94"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20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2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TOTAL</w:t>
            </w:r>
          </w:p>
        </w:tc>
      </w:tr>
      <w:tr w:rsidR="009D6B94" w:rsidRPr="009D6B94" w:rsidTr="009D6B94"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Score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16</w:t>
            </w:r>
          </w:p>
        </w:tc>
      </w:tr>
      <w:tr w:rsidR="009D6B94" w:rsidRPr="009D6B94" w:rsidTr="009D6B94"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Learner Score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9D6B94" w:rsidRPr="009D6B94" w:rsidTr="009D6B94"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  <w:r w:rsidRPr="009D6B94">
              <w:rPr>
                <w:rFonts w:ascii="Times New Roman" w:eastAsia="Times New Roman" w:hAnsi="Times New Roman" w:cs="Times New Roman"/>
                <w:b/>
                <w:bCs/>
              </w:rPr>
              <w:t>Performance</w:t>
            </w: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9D6B94" w:rsidRPr="009D6B94" w:rsidRDefault="009D6B94" w:rsidP="009D6B94">
            <w:pPr>
              <w:spacing w:before="0" w:after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646C15" w:rsidRDefault="00977418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nswer all questions in the spaces provided</w:t>
      </w:r>
    </w:p>
    <w:p w:rsidR="00977418" w:rsidRPr="00977418" w:rsidRDefault="00977418" w:rsidP="0097741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7418">
        <w:rPr>
          <w:rFonts w:ascii="Times New Roman" w:eastAsia="Times New Roman" w:hAnsi="Times New Roman" w:cs="Times New Roman"/>
          <w:sz w:val="24"/>
          <w:szCs w:val="24"/>
        </w:rPr>
        <w:t>Name three Dau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ters of Prophet Muhammad (SAW) </w:t>
      </w:r>
      <w:r>
        <w:rPr>
          <w:rFonts w:ascii="Candara Light" w:hAnsi="Candara Light"/>
          <w:b/>
        </w:rPr>
        <w:t>(3 marks)</w:t>
      </w:r>
    </w:p>
    <w:p w:rsidR="00977418" w:rsidRDefault="00977418" w:rsidP="00977418">
      <w:pPr>
        <w:pStyle w:val="ListParagraph"/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977418" w:rsidRDefault="00977418" w:rsidP="0097741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</w:p>
    <w:p w:rsidR="00977418" w:rsidRDefault="00977418" w:rsidP="0097741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</w:p>
    <w:p w:rsidR="00977418" w:rsidRDefault="00977418" w:rsidP="00977418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  <w:r w:rsidRPr="00977418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977418" w:rsidRPr="00977418" w:rsidRDefault="00977418" w:rsidP="0097741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7418">
        <w:rPr>
          <w:rFonts w:ascii="Times New Roman" w:eastAsia="Times New Roman" w:hAnsi="Times New Roman" w:cs="Times New Roman"/>
          <w:sz w:val="24"/>
          <w:szCs w:val="24"/>
        </w:rPr>
        <w:t>The angel of death is 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.</w:t>
      </w:r>
      <w:r>
        <w:rPr>
          <w:rFonts w:ascii="Candara Light" w:hAnsi="Candara Light"/>
          <w:b/>
        </w:rPr>
        <w:t>(1 mark)</w:t>
      </w:r>
    </w:p>
    <w:p w:rsidR="00977418" w:rsidRPr="00977418" w:rsidRDefault="00977418" w:rsidP="0097741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7418">
        <w:rPr>
          <w:rFonts w:ascii="Times New Roman" w:eastAsia="Times New Roman" w:hAnsi="Times New Roman" w:cs="Times New Roman"/>
          <w:sz w:val="24"/>
          <w:szCs w:val="24"/>
        </w:rPr>
        <w:t>Sunnah</w:t>
      </w:r>
      <w:proofErr w:type="spellEnd"/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 after </w:t>
      </w:r>
      <w:proofErr w:type="spellStart"/>
      <w:r w:rsidRPr="00977418">
        <w:rPr>
          <w:rFonts w:ascii="Times New Roman" w:eastAsia="Times New Roman" w:hAnsi="Times New Roman" w:cs="Times New Roman"/>
          <w:sz w:val="24"/>
          <w:szCs w:val="24"/>
        </w:rPr>
        <w:t>Fardh</w:t>
      </w:r>
      <w:proofErr w:type="spellEnd"/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 is calle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.</w:t>
      </w:r>
      <w:r>
        <w:rPr>
          <w:rFonts w:ascii="Candara Light" w:hAnsi="Candara Light"/>
          <w:b/>
        </w:rPr>
        <w:t>(1 mark)</w:t>
      </w:r>
    </w:p>
    <w:p w:rsidR="00977418" w:rsidRPr="00977418" w:rsidRDefault="00977418" w:rsidP="0097741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Surah teaching freedom of worship?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.</w:t>
      </w:r>
      <w:r>
        <w:rPr>
          <w:rFonts w:ascii="Candara Light" w:hAnsi="Candara Light"/>
          <w:b/>
        </w:rPr>
        <w:t>(1 mark)</w:t>
      </w:r>
    </w:p>
    <w:p w:rsidR="00977418" w:rsidRPr="00977418" w:rsidRDefault="00977418" w:rsidP="0097741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7418">
        <w:rPr>
          <w:rFonts w:ascii="Times New Roman" w:eastAsia="Times New Roman" w:hAnsi="Times New Roman" w:cs="Times New Roman"/>
          <w:sz w:val="24"/>
          <w:szCs w:val="24"/>
        </w:rPr>
        <w:t>There are 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__ pillars of Iman. </w:t>
      </w:r>
      <w:r>
        <w:rPr>
          <w:rFonts w:ascii="Candara Light" w:hAnsi="Candara Light"/>
          <w:b/>
        </w:rPr>
        <w:t>(1 mark)</w:t>
      </w:r>
    </w:p>
    <w:p w:rsidR="00977418" w:rsidRPr="00977418" w:rsidRDefault="00977418" w:rsidP="0097741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7418">
        <w:rPr>
          <w:rFonts w:ascii="Times New Roman" w:eastAsia="Times New Roman" w:hAnsi="Times New Roman" w:cs="Times New Roman"/>
          <w:sz w:val="24"/>
          <w:szCs w:val="24"/>
        </w:rPr>
        <w:t>Shahada</w:t>
      </w:r>
      <w:proofErr w:type="spellEnd"/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 is also known as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.</w:t>
      </w:r>
      <w:r>
        <w:rPr>
          <w:rFonts w:ascii="Candara Light" w:hAnsi="Candara Light"/>
          <w:b/>
        </w:rPr>
        <w:t>(1 mark)</w:t>
      </w:r>
    </w:p>
    <w:p w:rsidR="00977418" w:rsidRPr="00977418" w:rsidRDefault="00977418" w:rsidP="0097741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are _______________________</w:t>
      </w:r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Total </w:t>
      </w:r>
      <w:proofErr w:type="spellStart"/>
      <w:r w:rsidRPr="00977418">
        <w:rPr>
          <w:rFonts w:ascii="Times New Roman" w:eastAsia="Times New Roman" w:hAnsi="Times New Roman" w:cs="Times New Roman"/>
          <w:sz w:val="24"/>
          <w:szCs w:val="24"/>
        </w:rPr>
        <w:t>rakaat</w:t>
      </w:r>
      <w:proofErr w:type="spellEnd"/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 in a day: </w:t>
      </w:r>
      <w:r>
        <w:rPr>
          <w:rFonts w:ascii="Candara Light" w:hAnsi="Candara Light"/>
          <w:b/>
        </w:rPr>
        <w:t>(1 mark)</w:t>
      </w:r>
    </w:p>
    <w:p w:rsidR="00977418" w:rsidRPr="00977418" w:rsidRDefault="00977418" w:rsidP="00977418">
      <w:pPr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7418">
        <w:rPr>
          <w:rFonts w:ascii="Times New Roman" w:eastAsia="Times New Roman" w:hAnsi="Times New Roman" w:cs="Times New Roman"/>
          <w:sz w:val="24"/>
          <w:szCs w:val="24"/>
        </w:rPr>
        <w:t>Swalatul</w:t>
      </w:r>
      <w:proofErr w:type="spellEnd"/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7418">
        <w:rPr>
          <w:rFonts w:ascii="Times New Roman" w:eastAsia="Times New Roman" w:hAnsi="Times New Roman" w:cs="Times New Roman"/>
          <w:sz w:val="24"/>
          <w:szCs w:val="24"/>
        </w:rPr>
        <w:t>Jumu’ah</w:t>
      </w:r>
      <w:proofErr w:type="spellEnd"/>
      <w:r w:rsidRPr="00977418">
        <w:rPr>
          <w:rFonts w:ascii="Times New Roman" w:eastAsia="Times New Roman" w:hAnsi="Times New Roman" w:cs="Times New Roman"/>
          <w:sz w:val="24"/>
          <w:szCs w:val="24"/>
        </w:rPr>
        <w:t xml:space="preserve"> has 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___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ak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Candara Light" w:hAnsi="Candara Light"/>
          <w:b/>
        </w:rPr>
        <w:t>(1 mark)</w:t>
      </w:r>
    </w:p>
    <w:p w:rsidR="00977418" w:rsidRDefault="00977418" w:rsidP="00977418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7418">
        <w:rPr>
          <w:rFonts w:ascii="Times New Roman" w:eastAsia="Times New Roman" w:hAnsi="Times New Roman" w:cs="Times New Roman"/>
          <w:sz w:val="24"/>
          <w:szCs w:val="24"/>
        </w:rPr>
        <w:lastRenderedPageBreak/>
        <w:t>First four months:</w:t>
      </w:r>
      <w:r w:rsidRPr="00977418">
        <w:rPr>
          <w:rFonts w:ascii="Candara Light" w:hAnsi="Candara Light"/>
          <w:b/>
        </w:rPr>
        <w:t xml:space="preserve"> </w:t>
      </w:r>
      <w:r>
        <w:rPr>
          <w:rFonts w:ascii="Candara Light" w:hAnsi="Candara Light"/>
          <w:b/>
        </w:rPr>
        <w:t>(4 marks)</w:t>
      </w:r>
      <w:r w:rsidRPr="00977418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977418" w:rsidRDefault="00977418" w:rsidP="00977418">
      <w:pPr>
        <w:pStyle w:val="ListParagraph"/>
        <w:numPr>
          <w:ilvl w:val="1"/>
          <w:numId w:val="2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</w:p>
    <w:p w:rsidR="00977418" w:rsidRDefault="00977418" w:rsidP="00977418">
      <w:pPr>
        <w:pStyle w:val="ListParagraph"/>
        <w:numPr>
          <w:ilvl w:val="1"/>
          <w:numId w:val="2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</w:p>
    <w:p w:rsidR="00977418" w:rsidRDefault="00977418" w:rsidP="00977418">
      <w:pPr>
        <w:pStyle w:val="ListParagraph"/>
        <w:numPr>
          <w:ilvl w:val="1"/>
          <w:numId w:val="2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</w:p>
    <w:p w:rsidR="00977418" w:rsidRPr="00977418" w:rsidRDefault="00977418" w:rsidP="00977418">
      <w:pPr>
        <w:pStyle w:val="ListParagraph"/>
        <w:numPr>
          <w:ilvl w:val="1"/>
          <w:numId w:val="27"/>
        </w:numPr>
        <w:spacing w:before="100" w:beforeAutospacing="1" w:after="100" w:afterAutospacing="1" w:line="36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.</w:t>
      </w:r>
      <w:r w:rsidRPr="00977418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977418" w:rsidRPr="00977418" w:rsidRDefault="00977418" w:rsidP="00977418">
      <w:pPr>
        <w:pStyle w:val="ListParagraph"/>
        <w:numPr>
          <w:ilvl w:val="0"/>
          <w:numId w:val="25"/>
        </w:numPr>
        <w:jc w:val="left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Draw a </w:t>
      </w:r>
      <w:r w:rsidR="009D6B94">
        <w:rPr>
          <w:rFonts w:ascii="Candara Light" w:hAnsi="Candara Light"/>
          <w:b/>
        </w:rPr>
        <w:t xml:space="preserve">Muslim prayer mat </w:t>
      </w:r>
      <w:r>
        <w:rPr>
          <w:rFonts w:ascii="Candara Light" w:hAnsi="Candara Light"/>
          <w:b/>
        </w:rPr>
        <w:t>and colour.  (</w:t>
      </w:r>
      <w:r w:rsidR="009D6B94">
        <w:rPr>
          <w:rFonts w:ascii="Candara Light" w:hAnsi="Candara Light"/>
          <w:b/>
        </w:rPr>
        <w:t>9</w:t>
      </w:r>
      <w:r>
        <w:rPr>
          <w:rFonts w:ascii="Candara Light" w:hAnsi="Candara Light"/>
          <w:b/>
        </w:rPr>
        <w:t xml:space="preserve"> marks)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646C15" w:rsidRDefault="00646C15" w:rsidP="00646C15">
      <w:pPr>
        <w:jc w:val="center"/>
        <w:rPr>
          <w:rFonts w:ascii="Candara Light" w:hAnsi="Candara Light"/>
          <w:b/>
        </w:rPr>
      </w:pPr>
    </w:p>
    <w:p w:rsidR="009D6B94" w:rsidRDefault="009D6B94" w:rsidP="00646C15">
      <w:pPr>
        <w:jc w:val="center"/>
        <w:rPr>
          <w:rFonts w:ascii="Candara Light" w:hAnsi="Candara Light"/>
          <w:b/>
        </w:rPr>
      </w:pPr>
    </w:p>
    <w:p w:rsidR="009D6B94" w:rsidRDefault="009D6B94" w:rsidP="00646C15">
      <w:pPr>
        <w:jc w:val="center"/>
        <w:rPr>
          <w:rFonts w:ascii="Candara Light" w:hAnsi="Candara Light"/>
          <w:b/>
        </w:rPr>
      </w:pPr>
    </w:p>
    <w:p w:rsidR="00977418" w:rsidRDefault="00977418" w:rsidP="00646C15">
      <w:pPr>
        <w:jc w:val="center"/>
        <w:rPr>
          <w:rFonts w:ascii="Candara Light" w:hAnsi="Candara Light"/>
          <w:b/>
        </w:rPr>
      </w:pP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. Name the Holy Book Muslims use.</w:t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 mark</w:t>
      </w:r>
      <w:r w:rsidRPr="009D6B94">
        <w:t>)</w:t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2. Name two Pillars of Islam.</w:t>
      </w:r>
      <w:r w:rsidRPr="009D6B94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2 marks)</w:t>
      </w:r>
    </w:p>
    <w:p w:rsidR="009D6B94" w:rsidRPr="009D6B94" w:rsidRDefault="009D6B94" w:rsidP="009D6B94">
      <w:pPr>
        <w:pStyle w:val="NormalWeb"/>
      </w:pPr>
      <w:r w:rsidRPr="009D6B94">
        <w:t>a) ______________________________</w:t>
      </w:r>
      <w:r w:rsidRPr="009D6B94">
        <w:br/>
        <w:t>b) ______________________________</w:t>
      </w:r>
      <w:r w:rsidRPr="009D6B94">
        <w:br/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3. Identify the place of worship shown.</w:t>
      </w:r>
    </w:p>
    <w:p w:rsidR="009D6B94" w:rsidRDefault="009D6B94" w:rsidP="009D6B94">
      <w:pPr>
        <w:pStyle w:val="NormalWeb"/>
        <w:jc w:val="center"/>
      </w:pPr>
      <w:r>
        <w:rPr>
          <w:noProof/>
        </w:rPr>
        <w:drawing>
          <wp:inline distT="0" distB="0" distL="0" distR="0" wp14:anchorId="6DC15495" wp14:editId="2CD6CAB2">
            <wp:extent cx="2619375" cy="1752600"/>
            <wp:effectExtent l="0" t="0" r="9525" b="0"/>
            <wp:docPr id="7" name="Picture 7" descr="Islamic Center of America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Islamic Center of America - Wikipedi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6B94">
        <w:br/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 mark</w:t>
      </w:r>
      <w:r w:rsidRPr="009D6B94">
        <w:t>)</w:t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4. Write two ways of showing respect to parents.</w:t>
      </w:r>
      <w:r w:rsidRPr="009D6B94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2 marks)</w:t>
      </w:r>
    </w:p>
    <w:p w:rsidR="009D6B94" w:rsidRPr="009D6B94" w:rsidRDefault="009D6B94" w:rsidP="009D6B94">
      <w:pPr>
        <w:pStyle w:val="NormalWeb"/>
      </w:pPr>
      <w:r w:rsidRPr="009D6B94">
        <w:t>a) ______________________________</w:t>
      </w:r>
      <w:r>
        <w:t>_____________________________________.</w:t>
      </w:r>
      <w:r w:rsidRPr="009D6B94">
        <w:br/>
        <w:t>b) ______________________________</w:t>
      </w:r>
      <w:r>
        <w:t>_____________________________________.</w:t>
      </w:r>
      <w:r w:rsidRPr="009D6B94">
        <w:br/>
      </w:r>
    </w:p>
    <w:p w:rsidR="009D6B94" w:rsidRPr="009D6B94" w:rsidRDefault="009D6B94" w:rsidP="009D6B94">
      <w:pPr>
        <w:rPr>
          <w:rFonts w:ascii="Times New Roman" w:hAnsi="Times New Roman" w:cs="Times New Roman"/>
          <w:sz w:val="24"/>
          <w:szCs w:val="24"/>
        </w:rPr>
      </w:pP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lastRenderedPageBreak/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5. Who is the last Prophet in Islam?</w:t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 mark</w:t>
      </w:r>
      <w:r w:rsidRPr="009D6B94">
        <w:t>)</w:t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 xml:space="preserve">6. State two things Muslims do during </w:t>
      </w:r>
      <w:proofErr w:type="spellStart"/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Ramad</w:t>
      </w: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h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an</w:t>
      </w:r>
      <w:proofErr w:type="spellEnd"/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.</w:t>
      </w:r>
      <w:r w:rsidRPr="009D6B94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2 marks)</w:t>
      </w:r>
    </w:p>
    <w:p w:rsidR="009D6B94" w:rsidRPr="009D6B94" w:rsidRDefault="009D6B94" w:rsidP="009D6B94">
      <w:pPr>
        <w:pStyle w:val="NormalWeb"/>
      </w:pPr>
      <w:r w:rsidRPr="009D6B94">
        <w:t>a) ______________________________</w:t>
      </w:r>
      <w:r>
        <w:t>___________________________________.</w:t>
      </w:r>
      <w:r w:rsidRPr="009D6B94">
        <w:br/>
        <w:t>b) ______________________________</w:t>
      </w:r>
      <w:r>
        <w:t>___________________________________.</w:t>
      </w:r>
      <w:r w:rsidRPr="009D6B94">
        <w:br/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7. What do Muslims say when they start something?</w:t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</w:t>
      </w:r>
      <w:r w:rsidRPr="009D6B94">
        <w:t xml:space="preserve"> mark)</w:t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1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8. State two qualities of a good Muslim.</w:t>
      </w:r>
      <w:r w:rsidRPr="009D6B94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2 marks)</w:t>
      </w:r>
    </w:p>
    <w:p w:rsidR="009D6B94" w:rsidRDefault="009D6B94" w:rsidP="009D6B94">
      <w:pPr>
        <w:pStyle w:val="NormalWeb"/>
        <w:rPr>
          <w:rStyle w:val="Strong"/>
          <w:bCs w:val="0"/>
        </w:rPr>
      </w:pPr>
      <w:proofErr w:type="gramStart"/>
      <w:r w:rsidRPr="009D6B94">
        <w:t>a) ______________________________</w:t>
      </w:r>
      <w:r w:rsidRPr="009D6B94">
        <w:br/>
        <w:t>b) ______________________________</w:t>
      </w:r>
      <w:r w:rsidRPr="009D6B94">
        <w:br/>
      </w:r>
      <w:r>
        <w:rPr>
          <w:rStyle w:val="Strong"/>
          <w:bCs w:val="0"/>
        </w:rPr>
        <w:t>1</w:t>
      </w:r>
      <w:r w:rsidRPr="009D6B94">
        <w:rPr>
          <w:rStyle w:val="Strong"/>
          <w:b w:val="0"/>
          <w:bCs w:val="0"/>
        </w:rPr>
        <w:t>9.</w:t>
      </w:r>
      <w:proofErr w:type="gramEnd"/>
      <w:r w:rsidRPr="009D6B94">
        <w:rPr>
          <w:rStyle w:val="Strong"/>
          <w:b w:val="0"/>
          <w:bCs w:val="0"/>
        </w:rPr>
        <w:t xml:space="preserve"> Look at the picture. </w:t>
      </w:r>
    </w:p>
    <w:p w:rsidR="009D6B94" w:rsidRDefault="009D6B94" w:rsidP="009D6B94">
      <w:pPr>
        <w:pStyle w:val="Heading3"/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>
            <wp:extent cx="2143125" cy="2066925"/>
            <wp:effectExtent l="0" t="0" r="9525" b="0"/>
            <wp:docPr id="6" name="Picture 6" descr="Moslem Kids Reading Quran Stock Illustration - Download Image Now - Boys,  Cap - Hat, Cartoon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Moslem Kids Reading Quran Stock Illustration - Download Image Now - Boys,  Cap - Hat, Cartoon - i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555"/>
                    <a:stretch/>
                  </pic:blipFill>
                  <pic:spPr bwMode="auto">
                    <a:xfrm>
                      <a:off x="0" y="0"/>
                      <a:ext cx="21431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What are the children doing?</w:t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</w:t>
      </w:r>
      <w:r w:rsidRPr="009D6B94">
        <w:t xml:space="preserve"> mark)</w:t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2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0. Mention two Islamic prayers (</w:t>
      </w:r>
      <w:proofErr w:type="spellStart"/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Swalah</w:t>
      </w:r>
      <w:proofErr w:type="spellEnd"/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).</w:t>
      </w:r>
      <w:r w:rsidRPr="009D6B94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(2 marks)</w:t>
      </w:r>
    </w:p>
    <w:p w:rsidR="009D6B94" w:rsidRPr="009D6B94" w:rsidRDefault="009D6B94" w:rsidP="009D6B94">
      <w:pPr>
        <w:pStyle w:val="NormalWeb"/>
      </w:pPr>
      <w:r w:rsidRPr="009D6B94">
        <w:t>a) ______________________________</w:t>
      </w:r>
      <w:r>
        <w:t>____________________________________________________________.</w:t>
      </w:r>
      <w:r w:rsidRPr="009D6B94">
        <w:br/>
        <w:t>b) ______________________________</w:t>
      </w:r>
      <w:r>
        <w:t>____________________________________________________________.</w:t>
      </w:r>
      <w:r w:rsidRPr="009D6B94">
        <w:br/>
      </w:r>
      <w:r>
        <w:rPr>
          <w:rStyle w:val="Strong"/>
          <w:bCs w:val="0"/>
        </w:rPr>
        <w:t>2</w:t>
      </w:r>
      <w:r w:rsidRPr="009D6B94">
        <w:rPr>
          <w:rStyle w:val="Strong"/>
          <w:b w:val="0"/>
          <w:bCs w:val="0"/>
        </w:rPr>
        <w:t>1. Why should Muslims keep the environment clean?</w:t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 mark</w:t>
      </w:r>
      <w:r w:rsidRPr="009D6B94">
        <w:t>)</w:t>
      </w:r>
    </w:p>
    <w:p w:rsidR="009D6B94" w:rsidRPr="009D6B94" w:rsidRDefault="009D6B94" w:rsidP="009D6B94">
      <w:pPr>
        <w:pStyle w:val="Heading3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2</w:t>
      </w:r>
      <w:r w:rsidRPr="009D6B94">
        <w:rPr>
          <w:rStyle w:val="Strong"/>
          <w:rFonts w:ascii="Times New Roman" w:hAnsi="Times New Roman" w:cs="Times New Roman"/>
          <w:bCs/>
          <w:color w:val="auto"/>
          <w:sz w:val="24"/>
          <w:szCs w:val="24"/>
        </w:rPr>
        <w:t>2. Name one celebration in Islam.</w:t>
      </w:r>
    </w:p>
    <w:p w:rsidR="009D6B94" w:rsidRPr="009D6B94" w:rsidRDefault="009D6B94" w:rsidP="009D6B94">
      <w:pPr>
        <w:pStyle w:val="NormalWeb"/>
      </w:pPr>
      <w:r w:rsidRPr="009D6B94">
        <w:t>a) __________________________________ (</w:t>
      </w:r>
      <w:r>
        <w:t>1</w:t>
      </w:r>
      <w:r w:rsidRPr="009D6B94">
        <w:t xml:space="preserve"> mark)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646C15" w:rsidRDefault="00646C15" w:rsidP="00646C15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646C15" w:rsidRDefault="00646C15" w:rsidP="00646C15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DE14E4" w:rsidRDefault="00646C15" w:rsidP="009D6B94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sectPr w:rsidR="00DE14E4" w:rsidSect="00646C15">
      <w:footerReference w:type="default" r:id="rId14"/>
      <w:pgSz w:w="11900" w:h="16820"/>
      <w:pgMar w:top="142" w:right="100" w:bottom="0" w:left="142" w:header="0" w:footer="0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53D4" w:rsidRDefault="00A253D4" w:rsidP="00DE14E4">
      <w:pPr>
        <w:spacing w:before="0" w:after="0" w:line="240" w:lineRule="auto"/>
      </w:pPr>
      <w:r>
        <w:separator/>
      </w:r>
    </w:p>
  </w:endnote>
  <w:endnote w:type="continuationSeparator" w:id="0">
    <w:p w:rsidR="00A253D4" w:rsidRDefault="00A253D4" w:rsidP="00DE14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DC75618-E9E0-4701-A164-6BEE5DC2343A}"/>
    <w:embedBold r:id="rId2" w:fontKey="{B1C8EE53-7499-4DEB-B113-6D252399F205}"/>
    <w:embedItalic r:id="rId3" w:fontKey="{CC95F396-3C8C-46A6-95CA-744013EC433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2E7CDDF3-91D9-477C-95EA-E64FD190AB52}"/>
    <w:embedBold r:id="rId5" w:fontKey="{DCCF8E44-00DA-4BA0-9810-A7760A2C698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C0B45053-3653-4E24-99D2-6DE61419E9BA}"/>
    <w:embedBold r:id="rId7" w:fontKey="{39FFB3E5-D250-497A-937B-9C6C1BA3A51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A4E501B3-D4BE-4838-8674-2200172ACCF2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9" w:fontKey="{B81447AC-3385-4A64-A8CC-29C1E64DA62A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3B7DA49F-CB8C-4A03-9194-ADE56702B90D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11" w:fontKey="{2C6F79F8-3153-4AF9-9C31-E5702BEC717E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2" w:fontKey="{56C951D9-FF2D-403B-88F9-5015AF83CCC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4E4" w:rsidRDefault="00DE14E4" w:rsidP="00DE14E4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77871176" wp14:editId="13B5D5DA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41D9DAF2" wp14:editId="5DB14C15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75C0971E" wp14:editId="787263C3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EARLY YEAR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 w:rsidR="00977418">
      <w:rPr>
        <w:rFonts w:ascii="Playbill" w:hAnsi="Playbill"/>
        <w:color w:val="FFC000"/>
        <w:sz w:val="28"/>
        <w:shd w:val="clear" w:color="auto" w:fill="00B050"/>
      </w:rPr>
      <w:t>IRE</w:t>
    </w:r>
    <w:r>
      <w:rPr>
        <w:rFonts w:ascii="Playbill" w:hAnsi="Playbill"/>
        <w:color w:val="FFC000"/>
        <w:sz w:val="28"/>
        <w:shd w:val="clear" w:color="auto" w:fill="00B050"/>
      </w:rPr>
      <w:t>-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6A386F" wp14:editId="2103D943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53D4" w:rsidRDefault="00A253D4" w:rsidP="00DE14E4">
      <w:pPr>
        <w:spacing w:before="0" w:after="0" w:line="240" w:lineRule="auto"/>
      </w:pPr>
      <w:r>
        <w:separator/>
      </w:r>
    </w:p>
  </w:footnote>
  <w:footnote w:type="continuationSeparator" w:id="0">
    <w:p w:rsidR="00A253D4" w:rsidRDefault="00A253D4" w:rsidP="00DE14E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F775A"/>
    <w:multiLevelType w:val="multilevel"/>
    <w:tmpl w:val="140C5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973DE2"/>
    <w:multiLevelType w:val="multilevel"/>
    <w:tmpl w:val="6AFCE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F434F4"/>
    <w:multiLevelType w:val="multilevel"/>
    <w:tmpl w:val="50D4340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C803D59"/>
    <w:multiLevelType w:val="hybridMultilevel"/>
    <w:tmpl w:val="D6ECC3C6"/>
    <w:lvl w:ilvl="0" w:tplc="9DC04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8B7CA9"/>
    <w:multiLevelType w:val="multilevel"/>
    <w:tmpl w:val="5546F79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4AD5C39"/>
    <w:multiLevelType w:val="multilevel"/>
    <w:tmpl w:val="6B74DBBE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62A04B1"/>
    <w:multiLevelType w:val="multilevel"/>
    <w:tmpl w:val="7312F18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AA86507"/>
    <w:multiLevelType w:val="multilevel"/>
    <w:tmpl w:val="30AEF4F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040FD3"/>
    <w:multiLevelType w:val="multilevel"/>
    <w:tmpl w:val="632C069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F1318A"/>
    <w:multiLevelType w:val="multilevel"/>
    <w:tmpl w:val="612ADEF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0306A42"/>
    <w:multiLevelType w:val="multilevel"/>
    <w:tmpl w:val="7DFE1F96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33D7486"/>
    <w:multiLevelType w:val="multilevel"/>
    <w:tmpl w:val="01DE0238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3AF71BF"/>
    <w:multiLevelType w:val="multilevel"/>
    <w:tmpl w:val="F14A53C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8711213"/>
    <w:multiLevelType w:val="multilevel"/>
    <w:tmpl w:val="2EEC5E4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8A43BCD"/>
    <w:multiLevelType w:val="multilevel"/>
    <w:tmpl w:val="D994BC46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CAE143A"/>
    <w:multiLevelType w:val="multilevel"/>
    <w:tmpl w:val="621A1A76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F932EBD"/>
    <w:multiLevelType w:val="multilevel"/>
    <w:tmpl w:val="9970FB3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3EB63F2"/>
    <w:multiLevelType w:val="multilevel"/>
    <w:tmpl w:val="3084A90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867499E"/>
    <w:multiLevelType w:val="multilevel"/>
    <w:tmpl w:val="FDAC76C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B2467D1"/>
    <w:multiLevelType w:val="multilevel"/>
    <w:tmpl w:val="29AC30C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D2D0074"/>
    <w:multiLevelType w:val="multilevel"/>
    <w:tmpl w:val="1FCE811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4F32412"/>
    <w:multiLevelType w:val="hybridMultilevel"/>
    <w:tmpl w:val="ED1621D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3893A50"/>
    <w:multiLevelType w:val="hybridMultilevel"/>
    <w:tmpl w:val="BCC20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92E6C24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A57971"/>
    <w:multiLevelType w:val="multilevel"/>
    <w:tmpl w:val="868629C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6EA4D23"/>
    <w:multiLevelType w:val="hybridMultilevel"/>
    <w:tmpl w:val="D518AC9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CBE613C"/>
    <w:multiLevelType w:val="multilevel"/>
    <w:tmpl w:val="E70C3FF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F81566F"/>
    <w:multiLevelType w:val="multilevel"/>
    <w:tmpl w:val="3B7A2FA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"/>
  </w:num>
  <w:num w:numId="5">
    <w:abstractNumId w:val="19"/>
  </w:num>
  <w:num w:numId="6">
    <w:abstractNumId w:val="9"/>
  </w:num>
  <w:num w:numId="7">
    <w:abstractNumId w:val="17"/>
  </w:num>
  <w:num w:numId="8">
    <w:abstractNumId w:val="23"/>
  </w:num>
  <w:num w:numId="9">
    <w:abstractNumId w:val="5"/>
  </w:num>
  <w:num w:numId="10">
    <w:abstractNumId w:val="8"/>
  </w:num>
  <w:num w:numId="11">
    <w:abstractNumId w:val="7"/>
  </w:num>
  <w:num w:numId="12">
    <w:abstractNumId w:val="13"/>
  </w:num>
  <w:num w:numId="13">
    <w:abstractNumId w:val="25"/>
  </w:num>
  <w:num w:numId="14">
    <w:abstractNumId w:val="16"/>
  </w:num>
  <w:num w:numId="15">
    <w:abstractNumId w:val="4"/>
  </w:num>
  <w:num w:numId="16">
    <w:abstractNumId w:val="12"/>
  </w:num>
  <w:num w:numId="17">
    <w:abstractNumId w:val="6"/>
  </w:num>
  <w:num w:numId="18">
    <w:abstractNumId w:val="20"/>
  </w:num>
  <w:num w:numId="19">
    <w:abstractNumId w:val="3"/>
  </w:num>
  <w:num w:numId="20">
    <w:abstractNumId w:val="14"/>
  </w:num>
  <w:num w:numId="21">
    <w:abstractNumId w:val="10"/>
  </w:num>
  <w:num w:numId="22">
    <w:abstractNumId w:val="26"/>
  </w:num>
  <w:num w:numId="23">
    <w:abstractNumId w:val="15"/>
  </w:num>
  <w:num w:numId="24">
    <w:abstractNumId w:val="11"/>
  </w:num>
  <w:num w:numId="25">
    <w:abstractNumId w:val="22"/>
  </w:num>
  <w:num w:numId="26">
    <w:abstractNumId w:val="24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4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03D41"/>
    <w:rsid w:val="00256043"/>
    <w:rsid w:val="003B75CF"/>
    <w:rsid w:val="00646C15"/>
    <w:rsid w:val="00891FA6"/>
    <w:rsid w:val="00977418"/>
    <w:rsid w:val="009D6B94"/>
    <w:rsid w:val="00A253D4"/>
    <w:rsid w:val="00B06B85"/>
    <w:rsid w:val="00BA5B2D"/>
    <w:rsid w:val="00BE7BE2"/>
    <w:rsid w:val="00C9136C"/>
    <w:rsid w:val="00DE1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9D6B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  <w:style w:type="character" w:customStyle="1" w:styleId="Heading3Char">
    <w:name w:val="Heading 3 Char"/>
    <w:basedOn w:val="DefaultParagraphFont"/>
    <w:link w:val="Heading3"/>
    <w:rsid w:val="009D6B94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Emphasis" w:uiPriority="20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E14E4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E14E4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9D6B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E14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E14E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E14E4"/>
    <w:rPr>
      <w:b/>
      <w:bCs/>
    </w:rPr>
  </w:style>
  <w:style w:type="paragraph" w:styleId="NormalWeb">
    <w:name w:val="Normal (Web)"/>
    <w:basedOn w:val="Normal"/>
    <w:uiPriority w:val="99"/>
    <w:unhideWhenUsed/>
    <w:rsid w:val="00DE1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14E4"/>
    <w:rPr>
      <w:i/>
      <w:iCs/>
    </w:rPr>
  </w:style>
  <w:style w:type="paragraph" w:styleId="BodyText">
    <w:name w:val="Body Text"/>
    <w:basedOn w:val="Normal"/>
    <w:link w:val="BodyTextChar"/>
    <w:unhideWhenUsed/>
    <w:qFormat/>
    <w:rsid w:val="00DE14E4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14E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14E4"/>
  </w:style>
  <w:style w:type="table" w:styleId="TableGrid">
    <w:name w:val="Table Grid"/>
    <w:basedOn w:val="TableNormal"/>
    <w:rsid w:val="00DE14E4"/>
    <w:pPr>
      <w:spacing w:after="0" w:line="240" w:lineRule="auto"/>
    </w:pPr>
    <w:rPr>
      <w:rFonts w:eastAsiaTheme="minorHAns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E14E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1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14E4"/>
    <w:pPr>
      <w:ind w:left="720"/>
      <w:contextualSpacing/>
    </w:pPr>
  </w:style>
  <w:style w:type="paragraph" w:styleId="Header">
    <w:name w:val="header"/>
    <w:basedOn w:val="Normal"/>
    <w:link w:val="HeaderChar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E14E4"/>
  </w:style>
  <w:style w:type="paragraph" w:styleId="Footer">
    <w:name w:val="footer"/>
    <w:basedOn w:val="Normal"/>
    <w:link w:val="FooterChar"/>
    <w:uiPriority w:val="99"/>
    <w:rsid w:val="00DE14E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4E4"/>
  </w:style>
  <w:style w:type="character" w:customStyle="1" w:styleId="Heading3Char">
    <w:name w:val="Heading 3 Char"/>
    <w:basedOn w:val="DefaultParagraphFont"/>
    <w:link w:val="Heading3"/>
    <w:rsid w:val="009D6B94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5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506</Words>
  <Characters>288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3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1</cp:revision>
  <dcterms:created xsi:type="dcterms:W3CDTF">2025-12-06T13:57:00Z</dcterms:created>
  <dcterms:modified xsi:type="dcterms:W3CDTF">2025-12-09T13:20:00Z</dcterms:modified>
</cp:coreProperties>
</file>